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AE66A7" w14:textId="6BB2D8B3" w:rsidR="00C52D95" w:rsidRPr="00B8125E" w:rsidRDefault="00FA5022" w:rsidP="00816DD8">
      <w:pPr>
        <w:rPr>
          <w:rFonts w:cs="Times New Roman"/>
          <w:b/>
          <w:bCs/>
          <w:sz w:val="24"/>
          <w:szCs w:val="24"/>
        </w:rPr>
      </w:pPr>
      <w:proofErr w:type="spellStart"/>
      <w:r>
        <w:rPr>
          <w:rFonts w:cs="Times New Roman"/>
          <w:b/>
          <w:bCs/>
          <w:sz w:val="24"/>
          <w:szCs w:val="24"/>
        </w:rPr>
        <w:t>clsStudent</w:t>
      </w:r>
      <w:r w:rsidR="00B8125E" w:rsidRPr="00B8125E">
        <w:rPr>
          <w:rFonts w:cs="Times New Roman"/>
          <w:b/>
          <w:bCs/>
          <w:sz w:val="24"/>
          <w:szCs w:val="24"/>
        </w:rPr>
        <w:t>.</w:t>
      </w:r>
      <w:r w:rsidR="00B8125E">
        <w:rPr>
          <w:rFonts w:cs="Times New Roman"/>
          <w:b/>
          <w:bCs/>
          <w:sz w:val="24"/>
          <w:szCs w:val="24"/>
        </w:rPr>
        <w:t>VB</w:t>
      </w:r>
      <w:proofErr w:type="spellEnd"/>
    </w:p>
    <w:p w14:paraId="6C55D572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Class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  <w:lang w:val="vi-VN"/>
        </w:rPr>
        <w:t>clsStudent</w:t>
      </w:r>
    </w:p>
    <w:p w14:paraId="33EA5BCB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-----------------------------------------------------------</w:t>
      </w:r>
    </w:p>
    <w:p w14:paraId="40D04B72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 xml:space="preserve">'-                File Name : clsStudent.vb                   - </w:t>
      </w:r>
    </w:p>
    <w:p w14:paraId="11EB1FF2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                Part of Project: StudentOOP            -</w:t>
      </w:r>
    </w:p>
    <w:p w14:paraId="04353DFE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-----------------------------------------------------------</w:t>
      </w:r>
    </w:p>
    <w:p w14:paraId="0997D9CC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                Written By: Binh D. Dang                  -</w:t>
      </w:r>
    </w:p>
    <w:p w14:paraId="218B1425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                Written On: April 7th, 2022            -</w:t>
      </w:r>
    </w:p>
    <w:p w14:paraId="6F908949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-----------------------------------------------------------</w:t>
      </w:r>
    </w:p>
    <w:p w14:paraId="16EF980E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 File Purpose:                                            -                                             -</w:t>
      </w:r>
    </w:p>
    <w:p w14:paraId="00A8FF2C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 This file contains the student object class</w:t>
      </w:r>
    </w:p>
    <w:p w14:paraId="6E51E34B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-----------------------------------------------------------</w:t>
      </w:r>
    </w:p>
    <w:p w14:paraId="5689A9CF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 Program Purpose:                                         -</w:t>
      </w:r>
    </w:p>
    <w:p w14:paraId="7A444F6D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 The purpose of this program is showing the Student object class</w:t>
      </w:r>
    </w:p>
    <w:p w14:paraId="29A7F1A6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having a constructor and getters and setters for each purpose</w:t>
      </w:r>
    </w:p>
    <w:p w14:paraId="2AEE3A42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-----------------------------------------------------------</w:t>
      </w:r>
    </w:p>
    <w:p w14:paraId="103DBE5C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strFirstandMiddleIni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As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String</w:t>
      </w:r>
    </w:p>
    <w:p w14:paraId="2BBC94BB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strLast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As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String</w:t>
      </w:r>
    </w:p>
    <w:p w14:paraId="7CA2A472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arrAssignment(4)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As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Single</w:t>
      </w:r>
    </w:p>
    <w:p w14:paraId="068B9371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dblExam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As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Double</w:t>
      </w:r>
    </w:p>
    <w:p w14:paraId="33A40A6D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 xml:space="preserve">'constructor for student </w:t>
      </w:r>
    </w:p>
    <w:p w14:paraId="3730D02A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Sub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>(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ByVal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FirstandMiddleInitial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As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,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ByVal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LastName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As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>,</w:t>
      </w:r>
    </w:p>
    <w:p w14:paraId="66AEA98E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       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ByVal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newArrAssignment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As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Single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(),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ByVal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Exam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As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Double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>)</w:t>
      </w:r>
    </w:p>
    <w:p w14:paraId="55ABA5AB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strFirstandMiddleIni = FirstandMiddleInitial</w:t>
      </w:r>
    </w:p>
    <w:p w14:paraId="34FF7F57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strLast = LastName</w:t>
      </w:r>
    </w:p>
    <w:p w14:paraId="48C50DDD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arrAssignment = newArrAssignment</w:t>
      </w:r>
    </w:p>
    <w:p w14:paraId="4AB1A848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dblExam = Exam</w:t>
      </w:r>
    </w:p>
    <w:p w14:paraId="1C91B98F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End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Sub</w:t>
      </w:r>
    </w:p>
    <w:p w14:paraId="1D886FE7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</w:p>
    <w:p w14:paraId="1639B94D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 xml:space="preserve">'getter and setters </w:t>
      </w:r>
    </w:p>
    <w:p w14:paraId="3F868448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Property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FirstandMiddleIni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As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String</w:t>
      </w:r>
    </w:p>
    <w:p w14:paraId="268D98AC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Get</w:t>
      </w:r>
    </w:p>
    <w:p w14:paraId="2126C226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strFirstandMiddleIni</w:t>
      </w:r>
    </w:p>
    <w:p w14:paraId="66F2E01A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End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Get</w:t>
      </w:r>
    </w:p>
    <w:p w14:paraId="0E8C3D69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Set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(value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As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>)</w:t>
      </w:r>
    </w:p>
    <w:p w14:paraId="351C9134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    strFirstandMiddleIni = value</w:t>
      </w:r>
    </w:p>
    <w:p w14:paraId="23FB4A3D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End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Set</w:t>
      </w:r>
    </w:p>
    <w:p w14:paraId="7A5BD189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End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Property</w:t>
      </w:r>
    </w:p>
    <w:p w14:paraId="2F826AA2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Property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Last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As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String</w:t>
      </w:r>
    </w:p>
    <w:p w14:paraId="3941980D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Get</w:t>
      </w:r>
    </w:p>
    <w:p w14:paraId="24730457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strLast</w:t>
      </w:r>
    </w:p>
    <w:p w14:paraId="6B7A3A5F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End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Get</w:t>
      </w:r>
    </w:p>
    <w:p w14:paraId="4B1E3444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Set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(value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As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>)</w:t>
      </w:r>
    </w:p>
    <w:p w14:paraId="60C7E1F4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    strLast = value</w:t>
      </w:r>
    </w:p>
    <w:p w14:paraId="6F3431E4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End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Set</w:t>
      </w:r>
    </w:p>
    <w:p w14:paraId="406AF961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End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Property</w:t>
      </w:r>
    </w:p>
    <w:p w14:paraId="62EDDA53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Property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Assignments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As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Single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>()</w:t>
      </w:r>
    </w:p>
    <w:p w14:paraId="59DD850E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Get</w:t>
      </w:r>
    </w:p>
    <w:p w14:paraId="2246614D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arrAssignment</w:t>
      </w:r>
    </w:p>
    <w:p w14:paraId="010F7A14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End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Get</w:t>
      </w:r>
    </w:p>
    <w:p w14:paraId="49CB0018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Set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(value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As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Single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>())</w:t>
      </w:r>
    </w:p>
    <w:p w14:paraId="0BCF86B8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    arrAssignment = value</w:t>
      </w:r>
    </w:p>
    <w:p w14:paraId="336FF24C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End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Set</w:t>
      </w:r>
    </w:p>
    <w:p w14:paraId="68AF22F3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End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Property</w:t>
      </w:r>
    </w:p>
    <w:p w14:paraId="21DCC036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Property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Exam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As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Double</w:t>
      </w:r>
    </w:p>
    <w:p w14:paraId="2CC69BBA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Get</w:t>
      </w:r>
    </w:p>
    <w:p w14:paraId="5A510CAE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lastRenderedPageBreak/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dblExam</w:t>
      </w:r>
    </w:p>
    <w:p w14:paraId="72604E71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End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Get</w:t>
      </w:r>
    </w:p>
    <w:p w14:paraId="73AE4015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Set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(value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As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Double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>)</w:t>
      </w:r>
    </w:p>
    <w:p w14:paraId="7EDD495B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    dblExam = value</w:t>
      </w:r>
    </w:p>
    <w:p w14:paraId="0A541F46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End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Set</w:t>
      </w:r>
    </w:p>
    <w:p w14:paraId="5840739B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End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Property</w:t>
      </w:r>
    </w:p>
    <w:p w14:paraId="3B9FDD79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End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Class</w:t>
      </w:r>
    </w:p>
    <w:p w14:paraId="1A0D9DB9" w14:textId="4D1A7A08" w:rsid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0952A4CF" w14:textId="08D38D54" w:rsidR="00B8125E" w:rsidRDefault="00FA5022" w:rsidP="00FA5022">
      <w:pPr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b/>
          <w:bCs/>
        </w:rPr>
        <w:t>Program</w:t>
      </w:r>
      <w:r w:rsidR="00B8125E">
        <w:rPr>
          <w:b/>
          <w:bCs/>
        </w:rPr>
        <w:t>.VB</w:t>
      </w:r>
      <w:proofErr w:type="spellEnd"/>
    </w:p>
    <w:p w14:paraId="2982C59B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Imports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System</w:t>
      </w:r>
    </w:p>
    <w:p w14:paraId="18E39ABC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Imports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Microsoft.Office.Interop</w:t>
      </w:r>
    </w:p>
    <w:p w14:paraId="6EB3E673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Module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  <w:lang w:val="vi-VN"/>
        </w:rPr>
        <w:t>Program</w:t>
      </w:r>
    </w:p>
    <w:p w14:paraId="069CC6E9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-----------------------------------------------------------</w:t>
      </w:r>
    </w:p>
    <w:p w14:paraId="4787994F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 xml:space="preserve">'-                File Name : Program.vb                   - </w:t>
      </w:r>
    </w:p>
    <w:p w14:paraId="38113C2C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                Part of Project: StudentOOP            -</w:t>
      </w:r>
    </w:p>
    <w:p w14:paraId="083E40F9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-----------------------------------------------------------</w:t>
      </w:r>
    </w:p>
    <w:p w14:paraId="574F53E4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                Written By: Binh D. Dang                  -</w:t>
      </w:r>
    </w:p>
    <w:p w14:paraId="19523DF4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                Written On: April 6th, 2022            -</w:t>
      </w:r>
    </w:p>
    <w:p w14:paraId="031F713E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-----------------------------------------------------------</w:t>
      </w:r>
    </w:p>
    <w:p w14:paraId="68480275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 File Purpose:                                            -                                             -</w:t>
      </w:r>
    </w:p>
    <w:p w14:paraId="2D931F6B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 This file contains the console that is able to populate</w:t>
      </w:r>
    </w:p>
    <w:p w14:paraId="00291F58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 excel datasheet using a list</w:t>
      </w:r>
    </w:p>
    <w:p w14:paraId="44A433C8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-----------------------------------------------------------</w:t>
      </w:r>
    </w:p>
    <w:p w14:paraId="6A635E11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 Program Purpose:                                         -</w:t>
      </w:r>
    </w:p>
    <w:p w14:paraId="011C954F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 The purpose of this program is to populate</w:t>
      </w:r>
    </w:p>
    <w:p w14:paraId="4098B717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 excel datasheet using a list</w:t>
      </w:r>
    </w:p>
    <w:p w14:paraId="3DB4BA75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-----------------------------------------------------------</w:t>
      </w:r>
    </w:p>
    <w:p w14:paraId="5961FC49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Sub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Main(args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As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>())</w:t>
      </w:r>
    </w:p>
    <w:p w14:paraId="1F1857EF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-----------------------------------------------------------</w:t>
      </w:r>
    </w:p>
    <w:p w14:paraId="03F23662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            Subprogram Name: Main  -</w:t>
      </w:r>
    </w:p>
    <w:p w14:paraId="7E1CF6CF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-----------------------------------------------------------</w:t>
      </w:r>
    </w:p>
    <w:p w14:paraId="38355FA8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                Written By: Binh Dang                -</w:t>
      </w:r>
    </w:p>
    <w:p w14:paraId="72A37EA1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                Written On: April 6, 2022              -</w:t>
      </w:r>
    </w:p>
    <w:p w14:paraId="053DD516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-----------------------------------------------------------</w:t>
      </w:r>
    </w:p>
    <w:p w14:paraId="3024645E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 Subprogram Purpose:                                      -</w:t>
      </w:r>
    </w:p>
    <w:p w14:paraId="7F2B268A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                                                          -</w:t>
      </w:r>
    </w:p>
    <w:p w14:paraId="35726568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 xml:space="preserve">'- This subprogram started by adding the students to the students list </w:t>
      </w:r>
    </w:p>
    <w:p w14:paraId="00A92891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then later create an excel for populating</w:t>
      </w:r>
    </w:p>
    <w:p w14:paraId="7485F7B9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-----------------------------------------------------------</w:t>
      </w:r>
    </w:p>
    <w:p w14:paraId="527D6520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 Local Variable Dictionary (alphabetically):              -</w:t>
      </w:r>
    </w:p>
    <w:p w14:paraId="2F9D57D0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  anExcelDoc - Excel Application object</w:t>
      </w:r>
    </w:p>
    <w:p w14:paraId="423EA293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  CheckExcel - Object to get excel appication</w:t>
      </w:r>
    </w:p>
    <w:p w14:paraId="77EFBD56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  myStudents - List of Students</w:t>
      </w:r>
    </w:p>
    <w:p w14:paraId="433F8793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intColumn - int keep track the column</w:t>
      </w:r>
    </w:p>
    <w:p w14:paraId="7740EBA4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 intRow - int keep Trach what row are on</w:t>
      </w:r>
    </w:p>
    <w:p w14:paraId="109CD93C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 strColumn() - array of column from C to I</w:t>
      </w:r>
    </w:p>
    <w:p w14:paraId="6C468093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------------------------------------------------------------</w:t>
      </w:r>
    </w:p>
    <w:p w14:paraId="67BF86EE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Dim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myStudents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As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List(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Of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clsStudent)</w:t>
      </w:r>
    </w:p>
    <w:p w14:paraId="39A8384C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</w:p>
    <w:p w14:paraId="05847B4D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generating value for the list by creating a student object and add it in</w:t>
      </w:r>
    </w:p>
    <w:p w14:paraId="467AFB95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myStudents.Add(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clsStudent(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V.A.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Borstellis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>, {25, 25, 25, 25}, 100.0))</w:t>
      </w:r>
    </w:p>
    <w:p w14:paraId="77126F53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myStudents.Add(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clsStudent(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A.S.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Reid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>, {20, 21, 20, 18}, 75.0))</w:t>
      </w:r>
    </w:p>
    <w:p w14:paraId="1945A815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myStudents.Add(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clsStudent(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C.U.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Tyler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>, {19, 20, 21, 24}, 75.5))</w:t>
      </w:r>
    </w:p>
    <w:p w14:paraId="204DFAE2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myStudents.Add(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clsStudent(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H.A.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Renee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>, {20, 23, 23, 25}, 80.5))</w:t>
      </w:r>
    </w:p>
    <w:p w14:paraId="6A9E6DFD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myStudents.Add(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clsStudent(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I.A.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Douglas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>, {24, 23, 25, 25}, 95.0))</w:t>
      </w:r>
    </w:p>
    <w:p w14:paraId="5AEE8476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lastRenderedPageBreak/>
        <w:t xml:space="preserve">        myStudents.Add(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clsStudent(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M.A.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Elenaips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>, {23, 24, 23, 21}, 94.5))</w:t>
      </w:r>
    </w:p>
    <w:p w14:paraId="0B5C7EE2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myStudents.Add(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clsStudent(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A.L.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Emmet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>, {21, 19, 18, 15}, 73.0))</w:t>
      </w:r>
    </w:p>
    <w:p w14:paraId="767C59AC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myStudents.Add(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clsStudent(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S.U.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James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>, {21, 24, 23, 22}, 87.5))</w:t>
      </w:r>
    </w:p>
    <w:p w14:paraId="1B8916D2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myStudents.Add(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clsStudent(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S.H.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Issacs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>, {23, 24, 21, 21}, 93.0))</w:t>
      </w:r>
    </w:p>
    <w:p w14:paraId="753D292A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myStudents.Add(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clsStudent(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B.I.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Opus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>, {23, 24, 25, 23}, 97.5))</w:t>
      </w:r>
    </w:p>
    <w:p w14:paraId="466116E9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myStudents.Add(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clsStudent(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T.R.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Alski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>, {24, 25, 25, 23}, 95.5))</w:t>
      </w:r>
    </w:p>
    <w:p w14:paraId="15B8BCCB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myStudents.Add(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clsStudent(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H.E.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Zeus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>, {23, 24, 23, 23}, 77.0))</w:t>
      </w:r>
    </w:p>
    <w:p w14:paraId="6B2F6A8C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myStudents.Add(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clsStudent(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S.C.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Ustaf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>, {24, 23, 24, 25}, 91.0))</w:t>
      </w:r>
    </w:p>
    <w:p w14:paraId="15175C8C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myStudents.Add(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clsStudent(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K.I.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Chrint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>, {23, 23, 24, 21}, 89.0))</w:t>
      </w:r>
    </w:p>
    <w:p w14:paraId="3C4618B0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myStudents.Add(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clsStudent(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J.E.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Yaz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>, {25, 24, 23, 24}, 92.5))</w:t>
      </w:r>
    </w:p>
    <w:p w14:paraId="682DE9C2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myStudents.Add(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clsStudent(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F.R.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Franks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>, {23, 19, 18, 23}, 88.5))</w:t>
      </w:r>
    </w:p>
    <w:p w14:paraId="446D9ECD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myStudents.Add(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clsStudent(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W.I.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Walton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>, {24, 23, 23, 19}, 90.0))</w:t>
      </w:r>
    </w:p>
    <w:p w14:paraId="3C720AD2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myStudents.Add(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clsStudent(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K.A.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Gilch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>, {24, 23, 25, 24}, 92.0))</w:t>
      </w:r>
    </w:p>
    <w:p w14:paraId="7E15E6CA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myStudents.Add(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clsStudent(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R.O.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Little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>, {23, 24, 23, 24}, 94.0))</w:t>
      </w:r>
    </w:p>
    <w:p w14:paraId="2943BEAF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myStudents.Add(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clsStudent(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S.A.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Xerxes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>, {24, 23, 25, 23}, 94.0))</w:t>
      </w:r>
    </w:p>
    <w:p w14:paraId="26F6F73F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myStudents.Add(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clsStudent(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W.I.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Harris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>, {23, 24, 25, 23}, 92.0))</w:t>
      </w:r>
    </w:p>
    <w:p w14:paraId="6B780426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myStudents.Add(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clsStudent(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T.I.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Vargo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>, {24, 23, 25, 25}, 99.0))</w:t>
      </w:r>
    </w:p>
    <w:p w14:paraId="764424F4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myStudents.Add(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clsStudent(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I.E.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Interas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>, {24, 23, 25, 25}, 97.5))</w:t>
      </w:r>
    </w:p>
    <w:p w14:paraId="2F4AAE49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myStudents.Add(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clsStudent(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T.O.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Kiliens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>, {23, 19, 18, 18}, 73.0))</w:t>
      </w:r>
    </w:p>
    <w:p w14:paraId="5F0CF3EB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myStudents.Add(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clsStudent(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E.R.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Manrose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>, {23, 24, 25, 23}, 84.0))</w:t>
      </w:r>
    </w:p>
    <w:p w14:paraId="0EF67091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myStudents.Add(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clsStudent(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W.A.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Nelson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>, {23, 24, 25, 23}, 87.0))</w:t>
      </w:r>
    </w:p>
    <w:p w14:paraId="1F491743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myStudents.Add(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clsStudent(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K.U.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Quaras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>, {23, 24, 25, 23}, 96.5))</w:t>
      </w:r>
    </w:p>
    <w:p w14:paraId="520E1BBD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</w:p>
    <w:p w14:paraId="024AF68F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Dim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CheckExcel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As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Object</w:t>
      </w:r>
    </w:p>
    <w:p w14:paraId="10E177B6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Dim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anExcelDoc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As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Excel.Application</w:t>
      </w:r>
    </w:p>
    <w:p w14:paraId="34BA3798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Dim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intRow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As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Integer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= 2</w:t>
      </w:r>
    </w:p>
    <w:p w14:paraId="66F38EB8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</w:p>
    <w:p w14:paraId="28B71425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Check to see if Excel is already loaded in memory</w:t>
      </w:r>
    </w:p>
    <w:p w14:paraId="128C871E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</w:p>
    <w:p w14:paraId="34283BCD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Try</w:t>
      </w:r>
    </w:p>
    <w:p w14:paraId="068B0044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    CheckExcel = GetObject(,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Excel.Application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>)</w:t>
      </w:r>
    </w:p>
    <w:p w14:paraId="1D95ED8C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Catch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Ex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As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Exception</w:t>
      </w:r>
    </w:p>
    <w:p w14:paraId="1BC6DA38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Excel was not running, so we got an error</w:t>
      </w:r>
    </w:p>
    <w:p w14:paraId="36AE5F53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End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Try</w:t>
      </w:r>
    </w:p>
    <w:p w14:paraId="5A8BC9D8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</w:p>
    <w:p w14:paraId="3FCB4361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CheckExcel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Is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Nothing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Then</w:t>
      </w:r>
    </w:p>
    <w:p w14:paraId="73E4A6E5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Create a new instance of Excel</w:t>
      </w:r>
    </w:p>
    <w:p w14:paraId="25E3840C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    anExcelDoc =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Excel.Application()</w:t>
      </w:r>
    </w:p>
    <w:p w14:paraId="244D86B8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    anExcelDoc.Visible =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True</w:t>
      </w:r>
    </w:p>
    <w:p w14:paraId="4D3609D3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Else</w:t>
      </w:r>
    </w:p>
    <w:p w14:paraId="2D23BA59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    anExcelDoc = CheckExcel</w:t>
      </w:r>
    </w:p>
    <w:p w14:paraId="4EB0A1E0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    anExcelDoc.Visible =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True</w:t>
      </w:r>
    </w:p>
    <w:p w14:paraId="693EFB65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End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If</w:t>
      </w:r>
    </w:p>
    <w:p w14:paraId="303F368C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</w:p>
    <w:p w14:paraId="041C5F12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Add a new workbook and a new sheet</w:t>
      </w:r>
    </w:p>
    <w:p w14:paraId="4F77F095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anExcelDoc.Workbooks.Add()</w:t>
      </w:r>
    </w:p>
    <w:p w14:paraId="47556310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anExcelDoc.Sheets.Add()</w:t>
      </w:r>
    </w:p>
    <w:p w14:paraId="31C63BF9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</w:p>
    <w:p w14:paraId="1CF78D29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Put column header</w:t>
      </w:r>
    </w:p>
    <w:p w14:paraId="5FEF1F3B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anExcelDoc.Cells(1, 1) =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Initials"</w:t>
      </w:r>
    </w:p>
    <w:p w14:paraId="738E0341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anExcelDoc.Cells(1, 2) =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Name "</w:t>
      </w:r>
    </w:p>
    <w:p w14:paraId="2A1FD93D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anExcelDoc.Cells(1, 3) =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Grade 1"</w:t>
      </w:r>
    </w:p>
    <w:p w14:paraId="22DDC01F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anExcelDoc.Cells(1, 4) =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Grade 2"</w:t>
      </w:r>
    </w:p>
    <w:p w14:paraId="30201943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anExcelDoc.Cells(1, 5) =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Grade 3"</w:t>
      </w:r>
    </w:p>
    <w:p w14:paraId="5A75FB6D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anExcelDoc.Cells(1, 6) =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Grade 4"</w:t>
      </w:r>
    </w:p>
    <w:p w14:paraId="7B3B6780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anExcelDoc.Cells(1, 7) =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Grade Total"</w:t>
      </w:r>
    </w:p>
    <w:p w14:paraId="30FE90B6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anExcelDoc.Cells(1, 8) =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Exam"</w:t>
      </w:r>
    </w:p>
    <w:p w14:paraId="31026FA8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anExcelDoc.Cells(1, 9) =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Final Grade"</w:t>
      </w:r>
    </w:p>
    <w:p w14:paraId="45825C31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</w:p>
    <w:p w14:paraId="3517ADAD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run through the student list and print out info</w:t>
      </w:r>
    </w:p>
    <w:p w14:paraId="686E9292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Each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student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In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myStudents</w:t>
      </w:r>
    </w:p>
    <w:p w14:paraId="74F9EB3D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    anExcelDoc.Cells(intRow, 1) = student.FirstandMiddleIni</w:t>
      </w:r>
    </w:p>
    <w:p w14:paraId="32C27B32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    anExcelDoc.Cells(intRow, 2) = student.Last</w:t>
      </w:r>
    </w:p>
    <w:p w14:paraId="69FD06B3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    anExcelDoc.Cells(intRow, 3) = student.Assignments(0)</w:t>
      </w:r>
    </w:p>
    <w:p w14:paraId="2AF7038E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    anExcelDoc.Cells(intRow, 4) = student.Assignments(1)</w:t>
      </w:r>
    </w:p>
    <w:p w14:paraId="61502218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    anExcelDoc.Cells(intRow, 5) = student.Assignments(2)</w:t>
      </w:r>
    </w:p>
    <w:p w14:paraId="5A38E5CF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    anExcelDoc.Cells(intRow, 6) = student.Assignments(3)</w:t>
      </w:r>
    </w:p>
    <w:p w14:paraId="53D5100A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    anExcelDoc.Cells(intRow, 7) =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=SUM(C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+ intRow.ToString +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:F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+ intRow.ToString +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)"</w:t>
      </w:r>
    </w:p>
    <w:p w14:paraId="2FD5214E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    anExcelDoc.Cells(intRow, 8) = student.Exam</w:t>
      </w:r>
    </w:p>
    <w:p w14:paraId="1E6B86BA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    anExcelDoc.Cells(intRow, 9) =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=G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+ intRow.ToString +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* 0.4 + H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+ intRow.ToString +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 * 0.6"</w:t>
      </w:r>
    </w:p>
    <w:p w14:paraId="1E1C5BCC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    intRow = intRow + 1</w:t>
      </w:r>
    </w:p>
    <w:p w14:paraId="40FA6CDD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Next</w:t>
      </w:r>
    </w:p>
    <w:p w14:paraId="622F2643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</w:p>
    <w:p w14:paraId="45DBB939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intRow = intRow - 1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getback to the latest row</w:t>
      </w:r>
    </w:p>
    <w:p w14:paraId="195D943B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</w:p>
    <w:p w14:paraId="360C4AB7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Console.WriteLine(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All data has been filled in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+ vbCrLf +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Click Any Key to Continue!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+ vbCrLf)</w:t>
      </w:r>
    </w:p>
    <w:p w14:paraId="109B1990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Console.ReadLine()</w:t>
      </w:r>
    </w:p>
    <w:p w14:paraId="29305CF1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</w:p>
    <w:p w14:paraId="3F6A42CC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Throw some statistical information on the sheet</w:t>
      </w:r>
    </w:p>
    <w:p w14:paraId="6A915D41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anExcelDoc.Cells(intRow + 2, 2) =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Average:"</w:t>
      </w:r>
    </w:p>
    <w:p w14:paraId="65B37BF3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anExcelDoc.Cells(intRow + 3, 2) =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Standard Deviation:"</w:t>
      </w:r>
    </w:p>
    <w:p w14:paraId="31A7045A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anExcelDoc.Cells(intRow + 4, 2) =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Min:"</w:t>
      </w:r>
    </w:p>
    <w:p w14:paraId="6F5EB9D3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anExcelDoc.Cells(intRow + 5, 2) =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Max:"</w:t>
      </w:r>
    </w:p>
    <w:p w14:paraId="200BB849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</w:p>
    <w:p w14:paraId="7CA979E5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Dim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strColumn()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As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= {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C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D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E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F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G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H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I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>}</w:t>
      </w:r>
    </w:p>
    <w:p w14:paraId="0CB63AEF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Dim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intColumn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As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Integer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= 3</w:t>
      </w:r>
    </w:p>
    <w:p w14:paraId="45FF964D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Each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col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In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strColumn</w:t>
      </w:r>
    </w:p>
    <w:p w14:paraId="7935D9A4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    anExcelDoc.Cells(intRow + 2, intColumn) =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=AVERAGE(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+ col +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2: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+ col + intRow.ToString +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)"</w:t>
      </w:r>
    </w:p>
    <w:p w14:paraId="21EB6855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    anExcelDoc.Cells(intRow + 3, intColumn) =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=STDEV(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+ col +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2: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+ col + intRow.ToString +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)"</w:t>
      </w:r>
    </w:p>
    <w:p w14:paraId="5F0E532D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    anExcelDoc.Cells(intRow + 4, intColumn) =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=MIN(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+ col +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2: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+ col + intRow.ToString +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)"</w:t>
      </w:r>
    </w:p>
    <w:p w14:paraId="4399DE6F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    anExcelDoc.Cells(intRow + 5, intColumn) =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=MAX(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+ col +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2: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+ col + intRow.ToString +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)"</w:t>
      </w:r>
    </w:p>
    <w:p w14:paraId="00F7102F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    intColumn = intColumn + 1</w:t>
      </w:r>
    </w:p>
    <w:p w14:paraId="213495F8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Next</w:t>
      </w:r>
    </w:p>
    <w:p w14:paraId="796A1C17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</w:p>
    <w:p w14:paraId="76C49141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Make the columns fit the data</w:t>
      </w:r>
    </w:p>
    <w:p w14:paraId="6E056C9D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anExcelDoc.Range(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A1:I1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>).EntireColumn.AutoFit()</w:t>
      </w:r>
    </w:p>
    <w:p w14:paraId="6124A291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Console.WriteLine(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All statistical data is now available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+ vbCrLf + </w:t>
      </w:r>
      <w:r>
        <w:rPr>
          <w:rFonts w:ascii="Cascadia Mono" w:hAnsi="Cascadia Mono" w:cs="Cascadia Mono"/>
          <w:color w:val="A31515"/>
          <w:sz w:val="19"/>
          <w:szCs w:val="19"/>
          <w:lang w:val="vi-VN"/>
        </w:rPr>
        <w:t>"Click Any Key to End!"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>)</w:t>
      </w:r>
    </w:p>
    <w:p w14:paraId="557D854B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vi-VN"/>
        </w:rPr>
        <w:t>'Clean things up</w:t>
      </w:r>
    </w:p>
    <w:p w14:paraId="4B6F684F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anExcelDoc.Quit()</w:t>
      </w:r>
    </w:p>
    <w:p w14:paraId="0C018548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anExcelDoc =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Nothing</w:t>
      </w:r>
    </w:p>
    <w:p w14:paraId="3162C1D2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    Console.ReadLine()</w:t>
      </w:r>
    </w:p>
    <w:p w14:paraId="34B264A4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End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Sub</w:t>
      </w:r>
    </w:p>
    <w:p w14:paraId="3ACBA8C4" w14:textId="77777777" w:rsidR="00FA5022" w:rsidRDefault="00FA5022" w:rsidP="00FA502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vi-VN"/>
        </w:rPr>
      </w:pP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End</w:t>
      </w:r>
      <w:r>
        <w:rPr>
          <w:rFonts w:ascii="Cascadia Mono" w:hAnsi="Cascadia Mono" w:cs="Cascadia Mono"/>
          <w:color w:val="000000"/>
          <w:sz w:val="19"/>
          <w:szCs w:val="19"/>
          <w:lang w:val="vi-VN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vi-VN"/>
        </w:rPr>
        <w:t>Module</w:t>
      </w:r>
    </w:p>
    <w:p w14:paraId="36E1943A" w14:textId="77777777" w:rsidR="00FA5022" w:rsidRDefault="00FA5022" w:rsidP="00FA5022">
      <w:pPr>
        <w:rPr>
          <w:b/>
          <w:bCs/>
        </w:rPr>
      </w:pPr>
    </w:p>
    <w:p w14:paraId="31CBED06" w14:textId="77777777" w:rsidR="00B8125E" w:rsidRPr="00B8125E" w:rsidRDefault="00B8125E" w:rsidP="00816DD8">
      <w:pPr>
        <w:rPr>
          <w:b/>
          <w:bCs/>
        </w:rPr>
      </w:pPr>
    </w:p>
    <w:sectPr w:rsidR="00B8125E" w:rsidRPr="00B8125E" w:rsidSect="009D67BA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ExMjAwNzUxNTBS0lEKTi0uzszPAykwqQUADBhI2ywAAAA="/>
  </w:docVars>
  <w:rsids>
    <w:rsidRoot w:val="00A83F3A"/>
    <w:rsid w:val="00816DD8"/>
    <w:rsid w:val="00842F8D"/>
    <w:rsid w:val="00925D4B"/>
    <w:rsid w:val="00A83F3A"/>
    <w:rsid w:val="00B8125E"/>
    <w:rsid w:val="00C52D95"/>
    <w:rsid w:val="00EE2EDC"/>
    <w:rsid w:val="00FA50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1D0D3F"/>
  <w15:chartTrackingRefBased/>
  <w15:docId w15:val="{59EAB487-A584-46AD-9A11-BFEEB584E1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4</Pages>
  <Words>1521</Words>
  <Characters>8675</Characters>
  <Application>Microsoft Office Word</Application>
  <DocSecurity>0</DocSecurity>
  <Lines>72</Lines>
  <Paragraphs>20</Paragraphs>
  <ScaleCrop>false</ScaleCrop>
  <Company/>
  <LinksUpToDate>false</LinksUpToDate>
  <CharactersWithSpaces>10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h Dang</dc:creator>
  <cp:keywords/>
  <dc:description/>
  <cp:lastModifiedBy>Binh  D. Dang</cp:lastModifiedBy>
  <cp:revision>6</cp:revision>
  <dcterms:created xsi:type="dcterms:W3CDTF">2022-01-25T14:26:00Z</dcterms:created>
  <dcterms:modified xsi:type="dcterms:W3CDTF">2022-04-07T13:04:00Z</dcterms:modified>
</cp:coreProperties>
</file>